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10022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nett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Savigliano Carmagnol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rmagnol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04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9815081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drea.bonetto9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